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Myanmar</w:t>
      </w:r>
      <w:r>
        <w:t xml:space="preserve"> </w:t>
      </w:r>
      <w:r>
        <w:t xml:space="preserve">Yangon</w:t>
      </w:r>
    </w:p>
    <w:bookmarkStart w:id="20" w:name="dear-hiring-managers-name"/>
    <w:p>
      <w:pPr>
        <w:pStyle w:val="Heading2"/>
      </w:pPr>
      <w:r>
        <w:t xml:space="preserve">Dear [Hiring Manager's Name],</w:t>
      </w:r>
    </w:p>
    <w:p>
      <w:pPr>
        <w:pStyle w:val="FirstParagraph"/>
      </w:pPr>
      <w:r>
        <w:t xml:space="preserve">I am writing to express my sincere interest in the Translator Interpreter position at [Company/Organization Name] in Myanmar Yangon. As a dedicated professional with extensive experience in cross-cultural communication and linguistic expertise, I am confident that my skills and passion for bridging languages will make me a valuable asset to your team. My goal is to contribute to fostering mutual understanding between diverse communities in Myanmar Yangon, where multilingualism plays a critical role in both personal and professional settings.</w:t>
      </w:r>
    </w:p>
    <w:p>
      <w:pPr>
        <w:pStyle w:val="BodyText"/>
      </w:pPr>
      <w:r>
        <w:t xml:space="preserve">My journey as a Translator Interpreter has been shaped by years of immersive work in culturally rich environments, including my time in Myanmar Yangon. I hold advanced proficiency in [list languages, e.g., Burmese, English, Mandarin], with a deep appreciation for the nuances of regional dialects and socio-cultural contexts. This expertise enables me to accurately convey not just words but also the intent and emotions behind them—a vital skill when working in a city like Yangon, where linguistic diversity is both a challenge and an opportunity.</w:t>
      </w:r>
    </w:p>
    <w:p>
      <w:pPr>
        <w:pStyle w:val="BodyText"/>
      </w:pPr>
      <w:r>
        <w:t xml:space="preserve">Having worked with organizations that prioritize international collaboration, I have consistently demonstrated my ability to navigate complex translation tasks. Whether interpreting during high-stakes business negotiations or translating legal documents for government agencies, I approach each project with meticulous attention to detail. For instance, during my tenure at [Previous Company/Organization], I facilitated communication between local stakeholders and foreign investors in Yangon, ensuring that cultural sensitivities were respected while maintaining the integrity of the message. This experience reinforced my belief that effective translation is not merely about language but about building trust and clarity across boundaries.</w:t>
      </w:r>
    </w:p>
    <w:p>
      <w:pPr>
        <w:pStyle w:val="BodyText"/>
      </w:pPr>
      <w:r>
        <w:t xml:space="preserve">One of my core strengths as a Translator Interpreter is my adaptability. In Myanmar Yangon, where language landscapes vary widely depending on region, profession, and social context, I have learned to quickly adjust my approach to meet the needs of different audiences. Whether interpreting in a bustling market in downtown Yangon or supporting humanitarian efforts in rural communities, I prioritize accuracy and cultural relevance. My work has often involved translating materials for NGOs operating in Yangon, such as health initiatives or educational programs, where precise communication can directly impact lives.</w:t>
      </w:r>
    </w:p>
    <w:p>
      <w:pPr>
        <w:pStyle w:val="BodyText"/>
      </w:pPr>
      <w:r>
        <w:t xml:space="preserve">I am particularly drawn to the Translator Interpreter role at your organization because of its commitment to [mention specific values or projects of the company/organization, e.g., "promoting cross-cultural dialogue" or "supporting linguistic diversity"]. In Myanmar Yangon, where globalization and local traditions coexist, this mission resonates deeply with my personal and professional goals. I am eager to contribute my skills in translating not only text but also ideas, ensuring that voices from all backgrounds are heard and understood.</w:t>
      </w:r>
    </w:p>
    <w:p>
      <w:pPr>
        <w:pStyle w:val="BodyText"/>
      </w:pPr>
      <w:r>
        <w:t xml:space="preserve">My background also includes extensive training in translation technology and terminology management. I am proficient in using tools like [list software, e.g., SDL Trados, MemoQ], which allows me to streamline workflows while maintaining the highest standards of quality. This technical expertise is complemented by my strong interpersonal skills, including active listening and empathy—qualities that are essential for interpreting in dynamic and sometimes high-pressure environments. In Yangon, where interactions often involve multiple stakeholders with varying levels of language proficiency, these skills help ensure that all parties feel heard and respected.</w:t>
      </w:r>
    </w:p>
    <w:p>
      <w:pPr>
        <w:pStyle w:val="BodyText"/>
      </w:pPr>
      <w:r>
        <w:t xml:space="preserve">What sets me apart as a Translator Interpreter is my deep respect for the communities I serve. I have spent considerable time in Myanmar Yangon, immersing myself in its culture, history, and social dynamics. This firsthand experience has given me a unique perspective on how language functions as both a bridge and a barrier. For example, during my work with [specific project or organization], I collaborated with local leaders to create multilingual resources for public health campaigns. This project not only required linguistic accuracy but also an understanding of the cultural contexts in which these materials would be used—something I have continually refined through my work in Yangon.</w:t>
      </w:r>
    </w:p>
    <w:p>
      <w:pPr>
        <w:pStyle w:val="BodyText"/>
      </w:pPr>
      <w:r>
        <w:t xml:space="preserve">Additionally, I am passionate about mentoring and sharing knowledge with emerging translators and interpreters. In Myanmar Yangon, where the demand for skilled professionals is growing, I believe that fostering a culture of excellence in translation is crucial. My goal is to not only deliver high-quality work but also to contribute to the development of the field through collaboration and education.</w:t>
      </w:r>
    </w:p>
    <w:p>
      <w:pPr>
        <w:pStyle w:val="BodyText"/>
      </w:pPr>
      <w:r>
        <w:t xml:space="preserve">In closing, I am confident that my combination of linguistic expertise, cultural awareness, and dedication to effective communication makes me an ideal candidate for the Translator Interpreter position in Myanmar Yangon. I would be honored to bring my skills to your organization and help strengthen the connections that define this vibrant city. Thank you for considering my application. I look forward to the opportunity to discuss how I can contribute to your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Myanmar Yangon</dc:title>
  <dc:creator/>
  <cp:keywords/>
  <dcterms:created xsi:type="dcterms:W3CDTF">2026-07-21T06:31:21Z</dcterms:created>
  <dcterms:modified xsi:type="dcterms:W3CDTF">2026-07-21T06:31:21Z</dcterms:modified>
</cp:coreProperties>
</file>

<file path=docProps/custom.xml><?xml version="1.0" encoding="utf-8"?>
<Properties xmlns="http://schemas.openxmlformats.org/officeDocument/2006/custom-properties" xmlns:vt="http://schemas.openxmlformats.org/officeDocument/2006/docPropsVTypes"/>
</file>